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2FA8" w:rsidRPr="006C24F3" w:rsidRDefault="00362DFC">
      <w:pPr>
        <w:rPr>
          <w:rFonts w:ascii="Adobe Ming Std L" w:eastAsia="Adobe Ming Std L" w:hAnsi="Adobe Ming Std L"/>
          <w:b/>
          <w:u w:val="single"/>
        </w:rPr>
      </w:pPr>
      <w:r w:rsidRPr="006C24F3">
        <w:rPr>
          <w:rFonts w:ascii="Adobe Ming Std L" w:eastAsia="Adobe Ming Std L" w:hAnsi="Adobe Ming Std L"/>
          <w:b/>
          <w:u w:val="single"/>
        </w:rPr>
        <w:t>Assignment 9</w:t>
      </w:r>
    </w:p>
    <w:p w:rsidR="009636C3" w:rsidRPr="006C24F3" w:rsidRDefault="009636C3" w:rsidP="009636C3">
      <w:pPr>
        <w:pStyle w:val="ListParagraph"/>
        <w:numPr>
          <w:ilvl w:val="0"/>
          <w:numId w:val="3"/>
        </w:num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>A. After I made the mistake.</w:t>
      </w:r>
    </w:p>
    <w:p w:rsidR="009636C3" w:rsidRPr="006C24F3" w:rsidRDefault="009636C3" w:rsidP="009636C3">
      <w:pPr>
        <w:pStyle w:val="ListParagraph"/>
        <w:ind w:left="1080"/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>B. Smoking cigarette</w:t>
      </w:r>
      <w:r w:rsidR="00594459">
        <w:rPr>
          <w:rFonts w:ascii="Adobe Ming Std L" w:eastAsia="Adobe Ming Std L" w:hAnsi="Adobe Ming Std L"/>
        </w:rPr>
        <w:t>s</w:t>
      </w:r>
      <w:r w:rsidRPr="006C24F3">
        <w:rPr>
          <w:rFonts w:ascii="Adobe Ming Std L" w:eastAsia="Adobe Ming Std L" w:hAnsi="Adobe Ming Std L"/>
        </w:rPr>
        <w:t xml:space="preserve"> in excess.</w:t>
      </w:r>
    </w:p>
    <w:p w:rsidR="009636C3" w:rsidRPr="006C24F3" w:rsidRDefault="009636C3" w:rsidP="009636C3">
      <w:pPr>
        <w:pStyle w:val="ListParagraph"/>
        <w:ind w:left="1080"/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>C.  To be successful.</w:t>
      </w:r>
    </w:p>
    <w:p w:rsidR="009636C3" w:rsidRPr="006C24F3" w:rsidRDefault="009636C3" w:rsidP="009636C3">
      <w:pPr>
        <w:pStyle w:val="ListParagraph"/>
        <w:ind w:left="1080"/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>D.</w:t>
      </w:r>
      <w:r w:rsidR="00315865" w:rsidRPr="006C24F3">
        <w:rPr>
          <w:rFonts w:ascii="Adobe Ming Std L" w:eastAsia="Adobe Ming Std L" w:hAnsi="Adobe Ming Std L"/>
        </w:rPr>
        <w:t xml:space="preserve"> Especially spaghetti.</w:t>
      </w:r>
    </w:p>
    <w:p w:rsidR="009636C3" w:rsidRPr="006C24F3" w:rsidRDefault="00B320C5" w:rsidP="00315865">
      <w:pPr>
        <w:pStyle w:val="ListParagraph"/>
        <w:ind w:left="1080"/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>E. Broke</w:t>
      </w:r>
      <w:r w:rsidR="00315865" w:rsidRPr="006C24F3">
        <w:rPr>
          <w:rFonts w:ascii="Adobe Ming Std L" w:eastAsia="Adobe Ming Std L" w:hAnsi="Adobe Ming Std L"/>
        </w:rPr>
        <w:t xml:space="preserve"> my leg.</w:t>
      </w:r>
    </w:p>
    <w:p w:rsidR="00315865" w:rsidRPr="006C24F3" w:rsidRDefault="00315865" w:rsidP="00315865">
      <w:pPr>
        <w:pStyle w:val="ListParagraph"/>
        <w:ind w:left="1080"/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>F. At first I wanted to become a nurse now I don’t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          G. I am not a teacher, I am a lecturer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</w:t>
      </w:r>
      <w:r w:rsidR="006C24F3" w:rsidRPr="006C24F3">
        <w:rPr>
          <w:rFonts w:ascii="Adobe Ming Std L" w:eastAsia="Adobe Ming Std L" w:hAnsi="Adobe Ming Std L"/>
        </w:rPr>
        <w:t xml:space="preserve"> </w:t>
      </w:r>
      <w:r w:rsidRPr="006C24F3">
        <w:rPr>
          <w:rFonts w:ascii="Adobe Ming Std L" w:eastAsia="Adobe Ming Std L" w:hAnsi="Adobe Ming Std L"/>
        </w:rPr>
        <w:t xml:space="preserve"> 2.      A. After I made the mistake, I erased it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          B. Smoking </w:t>
      </w:r>
      <w:bookmarkStart w:id="0" w:name="_GoBack"/>
      <w:bookmarkEnd w:id="0"/>
      <w:r w:rsidRPr="006C24F3">
        <w:rPr>
          <w:rFonts w:ascii="Adobe Ming Std L" w:eastAsia="Adobe Ming Std L" w:hAnsi="Adobe Ming Std L"/>
        </w:rPr>
        <w:t>cigarette</w:t>
      </w:r>
      <w:r w:rsidR="00594459">
        <w:rPr>
          <w:rFonts w:ascii="Adobe Ming Std L" w:eastAsia="Adobe Ming Std L" w:hAnsi="Adobe Ming Std L"/>
        </w:rPr>
        <w:t>s</w:t>
      </w:r>
      <w:r w:rsidRPr="006C24F3">
        <w:rPr>
          <w:rFonts w:ascii="Adobe Ming Std L" w:eastAsia="Adobe Ming Std L" w:hAnsi="Adobe Ming Std L"/>
        </w:rPr>
        <w:t xml:space="preserve"> in excess can lead to severe heart problems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         C. To be successful, you have to be hardworking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         D. I like to cook food, especially spaghetti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        E. He broke my leg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        F.</w:t>
      </w:r>
      <w:r w:rsidR="006C24F3" w:rsidRPr="006C24F3">
        <w:rPr>
          <w:rFonts w:ascii="Adobe Ming Std L" w:eastAsia="Adobe Ming Std L" w:hAnsi="Adobe Ming Std L"/>
        </w:rPr>
        <w:t xml:space="preserve"> </w:t>
      </w:r>
      <w:r w:rsidRPr="006C24F3">
        <w:rPr>
          <w:rFonts w:ascii="Adobe Ming Std L" w:eastAsia="Adobe Ming Std L" w:hAnsi="Adobe Ming Std L"/>
        </w:rPr>
        <w:t xml:space="preserve"> At first I wanted to be a nurse.</w:t>
      </w:r>
    </w:p>
    <w:p w:rsidR="00B320C5" w:rsidRPr="006C24F3" w:rsidRDefault="00B320C5" w:rsidP="00B320C5">
      <w:pPr>
        <w:rPr>
          <w:rFonts w:ascii="Adobe Ming Std L" w:eastAsia="Adobe Ming Std L" w:hAnsi="Adobe Ming Std L"/>
        </w:rPr>
      </w:pPr>
      <w:r w:rsidRPr="006C24F3">
        <w:rPr>
          <w:rFonts w:ascii="Adobe Ming Std L" w:eastAsia="Adobe Ming Std L" w:hAnsi="Adobe Ming Std L"/>
        </w:rPr>
        <w:t xml:space="preserve">                  G. I am not a teacher. I am a lecturer.</w:t>
      </w:r>
    </w:p>
    <w:sectPr w:rsidR="00B320C5" w:rsidRPr="006C2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Ming Std L">
    <w:panose1 w:val="00000000000000000000"/>
    <w:charset w:val="80"/>
    <w:family w:val="roman"/>
    <w:notTrueType/>
    <w:pitch w:val="variable"/>
    <w:sig w:usb0="00000203" w:usb1="1A0F1900" w:usb2="00000016" w:usb3="00000000" w:csb0="0012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60638E6"/>
    <w:multiLevelType w:val="hybridMultilevel"/>
    <w:tmpl w:val="6BCCEFA0"/>
    <w:lvl w:ilvl="0" w:tplc="9A10FB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74C578B9"/>
    <w:multiLevelType w:val="hybridMultilevel"/>
    <w:tmpl w:val="CF64A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A02578"/>
    <w:multiLevelType w:val="hybridMultilevel"/>
    <w:tmpl w:val="3C7E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DUwMDQ2NTYxMrdQ0lEKTi0uzszPAykwrAUAFK6xniwAAAA="/>
  </w:docVars>
  <w:rsids>
    <w:rsidRoot w:val="00362DFC"/>
    <w:rsid w:val="00315865"/>
    <w:rsid w:val="00362DFC"/>
    <w:rsid w:val="00594459"/>
    <w:rsid w:val="006C24F3"/>
    <w:rsid w:val="009636C3"/>
    <w:rsid w:val="00B320C5"/>
    <w:rsid w:val="00B62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B1C4E2-97B6-490A-9414-0D4EEDB21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36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1-02-25T02:31:00Z</dcterms:created>
  <dcterms:modified xsi:type="dcterms:W3CDTF">2021-03-07T15:37:00Z</dcterms:modified>
</cp:coreProperties>
</file>